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E4" w:rsidRPr="005C6E6D" w:rsidRDefault="00574B5E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292BE4" w:rsidRPr="005C6E6D">
        <w:rPr>
          <w:rFonts w:ascii="Times New Roman" w:hAnsi="Times New Roman" w:cs="Times New Roman"/>
          <w:b/>
          <w:bCs/>
          <w:sz w:val="20"/>
          <w:szCs w:val="20"/>
        </w:rPr>
        <w:t xml:space="preserve">ULUDAĞ ÜNİVERSİTESİ MÜHENDİSLİK FAKÜLTESİ TEKSTİL MÜHENDİSLİĞİ BÖLÜMÜ </w:t>
      </w:r>
      <w:r w:rsidR="00B323FD" w:rsidRPr="005C6E6D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A33DC" w:rsidRPr="005C6E6D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323FD" w:rsidRPr="005C6E6D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BA33DC" w:rsidRPr="005C6E6D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B323FD" w:rsidRPr="005C6E6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090124" w:rsidRPr="005C6E6D">
        <w:rPr>
          <w:rFonts w:ascii="Times New Roman" w:hAnsi="Times New Roman" w:cs="Times New Roman"/>
          <w:b/>
          <w:bCs/>
          <w:sz w:val="20"/>
          <w:szCs w:val="20"/>
        </w:rPr>
        <w:t xml:space="preserve">EĞİTİM-ÖĞRETİM YILI YAZ OKULU </w:t>
      </w:r>
      <w:r w:rsidR="00AB7045" w:rsidRPr="005C6E6D">
        <w:rPr>
          <w:rFonts w:ascii="Times New Roman" w:hAnsi="Times New Roman" w:cs="Times New Roman"/>
          <w:b/>
          <w:bCs/>
          <w:sz w:val="20"/>
          <w:szCs w:val="20"/>
        </w:rPr>
        <w:t>FİNAL</w:t>
      </w:r>
      <w:r w:rsidR="00090124" w:rsidRPr="005C6E6D">
        <w:rPr>
          <w:rFonts w:ascii="Times New Roman" w:hAnsi="Times New Roman" w:cs="Times New Roman"/>
          <w:b/>
          <w:bCs/>
          <w:sz w:val="20"/>
          <w:szCs w:val="20"/>
        </w:rPr>
        <w:t xml:space="preserve"> SINAV</w:t>
      </w:r>
      <w:r w:rsidR="00AB7045" w:rsidRPr="005C6E6D">
        <w:rPr>
          <w:rFonts w:ascii="Times New Roman" w:hAnsi="Times New Roman" w:cs="Times New Roman"/>
          <w:b/>
          <w:bCs/>
          <w:sz w:val="20"/>
          <w:szCs w:val="20"/>
        </w:rPr>
        <w:t>I</w:t>
      </w:r>
      <w:r w:rsidR="00BA33DC" w:rsidRPr="005C6E6D">
        <w:rPr>
          <w:rFonts w:ascii="Times New Roman" w:hAnsi="Times New Roman" w:cs="Times New Roman"/>
          <w:b/>
          <w:bCs/>
          <w:sz w:val="20"/>
          <w:szCs w:val="20"/>
        </w:rPr>
        <w:t xml:space="preserve"> MAZERET </w:t>
      </w:r>
      <w:r w:rsidR="00292BE4" w:rsidRPr="005C6E6D">
        <w:rPr>
          <w:rFonts w:ascii="Times New Roman" w:hAnsi="Times New Roman" w:cs="Times New Roman"/>
          <w:b/>
          <w:bCs/>
          <w:sz w:val="20"/>
          <w:szCs w:val="20"/>
        </w:rPr>
        <w:t>PROGRAMI</w:t>
      </w:r>
    </w:p>
    <w:tbl>
      <w:tblPr>
        <w:tblpPr w:leftFromText="141" w:rightFromText="141" w:vertAnchor="page" w:horzAnchor="margin" w:tblpXSpec="center" w:tblpY="2581"/>
        <w:tblW w:w="14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2"/>
        <w:gridCol w:w="4536"/>
        <w:gridCol w:w="3686"/>
        <w:gridCol w:w="1417"/>
        <w:gridCol w:w="1697"/>
        <w:gridCol w:w="2098"/>
      </w:tblGrid>
      <w:tr w:rsidR="00A46E15" w:rsidRPr="005C6E6D" w:rsidTr="002628DA">
        <w:tc>
          <w:tcPr>
            <w:tcW w:w="1242" w:type="dxa"/>
            <w:vAlign w:val="center"/>
          </w:tcPr>
          <w:p w:rsidR="00A46E15" w:rsidRPr="005C6E6D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KODU</w:t>
            </w:r>
          </w:p>
        </w:tc>
        <w:tc>
          <w:tcPr>
            <w:tcW w:w="4536" w:type="dxa"/>
            <w:vAlign w:val="center"/>
          </w:tcPr>
          <w:p w:rsidR="00A46E15" w:rsidRPr="005C6E6D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686" w:type="dxa"/>
            <w:vAlign w:val="center"/>
          </w:tcPr>
          <w:p w:rsidR="00A46E15" w:rsidRPr="005C6E6D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417" w:type="dxa"/>
            <w:vAlign w:val="center"/>
          </w:tcPr>
          <w:p w:rsidR="00A46E15" w:rsidRPr="005C6E6D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1697" w:type="dxa"/>
            <w:vAlign w:val="center"/>
          </w:tcPr>
          <w:p w:rsidR="00A46E15" w:rsidRPr="005C6E6D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SAATİ</w:t>
            </w:r>
          </w:p>
        </w:tc>
        <w:tc>
          <w:tcPr>
            <w:tcW w:w="2098" w:type="dxa"/>
            <w:vAlign w:val="center"/>
          </w:tcPr>
          <w:p w:rsidR="00A46E15" w:rsidRPr="005C6E6D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ÜRÜ</w:t>
            </w:r>
          </w:p>
        </w:tc>
      </w:tr>
      <w:tr w:rsidR="00A46E15" w:rsidRPr="005E41B9" w:rsidTr="002628DA">
        <w:tc>
          <w:tcPr>
            <w:tcW w:w="1242" w:type="dxa"/>
            <w:vAlign w:val="center"/>
          </w:tcPr>
          <w:p w:rsidR="00A46E15" w:rsidRPr="005C6E6D" w:rsidRDefault="005C6E6D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Cs/>
                <w:sz w:val="20"/>
                <w:szCs w:val="20"/>
              </w:rPr>
              <w:t>MAK3005E</w:t>
            </w:r>
          </w:p>
        </w:tc>
        <w:tc>
          <w:tcPr>
            <w:tcW w:w="4536" w:type="dxa"/>
            <w:vAlign w:val="center"/>
          </w:tcPr>
          <w:p w:rsidR="00A46E15" w:rsidRPr="005C6E6D" w:rsidRDefault="005C6E6D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C6E6D">
              <w:rPr>
                <w:rFonts w:ascii="Times New Roman" w:hAnsi="Times New Roman" w:cs="Times New Roman"/>
                <w:bCs/>
                <w:sz w:val="20"/>
                <w:szCs w:val="20"/>
              </w:rPr>
              <w:t>HEAT TRANSFER</w:t>
            </w:r>
          </w:p>
        </w:tc>
        <w:tc>
          <w:tcPr>
            <w:tcW w:w="3686" w:type="dxa"/>
            <w:vAlign w:val="center"/>
          </w:tcPr>
          <w:p w:rsidR="00A46E15" w:rsidRPr="005C6E6D" w:rsidRDefault="005C6E6D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730090 </w:t>
            </w:r>
            <w:proofErr w:type="spellStart"/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Mohammad</w:t>
            </w:r>
            <w:proofErr w:type="spellEnd"/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Qasim</w:t>
            </w:r>
            <w:proofErr w:type="spellEnd"/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Naimzada</w:t>
            </w:r>
            <w:proofErr w:type="spellEnd"/>
          </w:p>
        </w:tc>
        <w:tc>
          <w:tcPr>
            <w:tcW w:w="1417" w:type="dxa"/>
            <w:vAlign w:val="center"/>
          </w:tcPr>
          <w:p w:rsidR="00A46E15" w:rsidRPr="009946A9" w:rsidRDefault="005C6E6D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1.09.2021</w:t>
            </w:r>
          </w:p>
        </w:tc>
        <w:tc>
          <w:tcPr>
            <w:tcW w:w="1697" w:type="dxa"/>
            <w:vAlign w:val="center"/>
          </w:tcPr>
          <w:p w:rsidR="00A46E15" w:rsidRPr="009946A9" w:rsidRDefault="005C6E6D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2098" w:type="dxa"/>
            <w:vAlign w:val="center"/>
          </w:tcPr>
          <w:p w:rsidR="00A46E15" w:rsidRPr="009946A9" w:rsidRDefault="005C6E6D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C05CC9" w:rsidRPr="005E41B9" w:rsidTr="002628DA">
        <w:tc>
          <w:tcPr>
            <w:tcW w:w="1242" w:type="dxa"/>
            <w:vAlign w:val="center"/>
          </w:tcPr>
          <w:p w:rsidR="00C05CC9" w:rsidRPr="005C6E6D" w:rsidRDefault="009946A9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TEK4401</w:t>
            </w:r>
          </w:p>
        </w:tc>
        <w:tc>
          <w:tcPr>
            <w:tcW w:w="4536" w:type="dxa"/>
            <w:vAlign w:val="center"/>
          </w:tcPr>
          <w:p w:rsidR="00C05CC9" w:rsidRPr="005C6E6D" w:rsidRDefault="009946A9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LİF TAKVİYELİ KOMPOZİTLER</w:t>
            </w:r>
          </w:p>
        </w:tc>
        <w:tc>
          <w:tcPr>
            <w:tcW w:w="3686" w:type="dxa"/>
            <w:vAlign w:val="center"/>
          </w:tcPr>
          <w:p w:rsidR="00C05CC9" w:rsidRDefault="009946A9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42322596632 Şükrü </w:t>
            </w:r>
            <w:proofErr w:type="spellStart"/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Hasgümüş</w:t>
            </w:r>
            <w:proofErr w:type="spellEnd"/>
          </w:p>
          <w:p w:rsidR="00BB5813" w:rsidRPr="005C6E6D" w:rsidRDefault="00BB5813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                    Ahmet Akar</w:t>
            </w:r>
          </w:p>
        </w:tc>
        <w:tc>
          <w:tcPr>
            <w:tcW w:w="1417" w:type="dxa"/>
            <w:vAlign w:val="center"/>
          </w:tcPr>
          <w:p w:rsidR="00C05CC9" w:rsidRPr="009946A9" w:rsidRDefault="009946A9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1.09.2021</w:t>
            </w:r>
          </w:p>
        </w:tc>
        <w:tc>
          <w:tcPr>
            <w:tcW w:w="1697" w:type="dxa"/>
            <w:vAlign w:val="center"/>
          </w:tcPr>
          <w:p w:rsidR="00C05CC9" w:rsidRPr="009946A9" w:rsidRDefault="009946A9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2098" w:type="dxa"/>
            <w:vAlign w:val="center"/>
          </w:tcPr>
          <w:p w:rsidR="00C05CC9" w:rsidRPr="005C6E6D" w:rsidRDefault="009946A9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KLASİK</w:t>
            </w:r>
          </w:p>
        </w:tc>
      </w:tr>
      <w:tr w:rsidR="00D54F00" w:rsidRPr="005E41B9" w:rsidTr="002628DA">
        <w:tc>
          <w:tcPr>
            <w:tcW w:w="1242" w:type="dxa"/>
            <w:vAlign w:val="center"/>
          </w:tcPr>
          <w:p w:rsidR="00D54F00" w:rsidRPr="005C6E6D" w:rsidRDefault="002A4EC0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A4EC0">
              <w:rPr>
                <w:rFonts w:ascii="Times New Roman" w:hAnsi="Times New Roman" w:cs="Times New Roman"/>
                <w:bCs/>
                <w:sz w:val="20"/>
                <w:szCs w:val="20"/>
              </w:rPr>
              <w:t>MAK3001</w:t>
            </w:r>
          </w:p>
        </w:tc>
        <w:tc>
          <w:tcPr>
            <w:tcW w:w="4536" w:type="dxa"/>
            <w:vAlign w:val="center"/>
          </w:tcPr>
          <w:p w:rsidR="00D54F00" w:rsidRPr="005C6E6D" w:rsidRDefault="002A4EC0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A4EC0">
              <w:rPr>
                <w:rFonts w:ascii="Times New Roman" w:hAnsi="Times New Roman" w:cs="Times New Roman"/>
                <w:bCs/>
                <w:sz w:val="20"/>
                <w:szCs w:val="20"/>
              </w:rPr>
              <w:t>AKIŞKANLAR MEKANİĞİ</w:t>
            </w:r>
          </w:p>
        </w:tc>
        <w:tc>
          <w:tcPr>
            <w:tcW w:w="3686" w:type="dxa"/>
            <w:vAlign w:val="center"/>
          </w:tcPr>
          <w:p w:rsidR="00D54F00" w:rsidRDefault="002A4EC0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A4EC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130051 Kerem </w:t>
            </w:r>
            <w:proofErr w:type="spellStart"/>
            <w:r w:rsidRPr="002A4EC0">
              <w:rPr>
                <w:rFonts w:ascii="Times New Roman" w:hAnsi="Times New Roman" w:cs="Times New Roman"/>
                <w:bCs/>
                <w:sz w:val="20"/>
                <w:szCs w:val="20"/>
              </w:rPr>
              <w:t>Günayoğlu</w:t>
            </w:r>
            <w:proofErr w:type="spellEnd"/>
          </w:p>
          <w:p w:rsidR="00D569AD" w:rsidRPr="005C6E6D" w:rsidRDefault="00D569AD" w:rsidP="00373E18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569AD">
              <w:rPr>
                <w:rFonts w:ascii="Times New Roman" w:hAnsi="Times New Roman" w:cs="Times New Roman"/>
                <w:bCs/>
                <w:sz w:val="20"/>
                <w:szCs w:val="20"/>
              </w:rPr>
              <w:t>67579057040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569AD">
              <w:rPr>
                <w:rFonts w:ascii="Times New Roman" w:hAnsi="Times New Roman" w:cs="Times New Roman"/>
                <w:bCs/>
                <w:sz w:val="20"/>
                <w:szCs w:val="20"/>
              </w:rPr>
              <w:t>Özhan B</w:t>
            </w:r>
            <w:r w:rsidR="00373E18">
              <w:rPr>
                <w:rFonts w:ascii="Times New Roman" w:hAnsi="Times New Roman" w:cs="Times New Roman"/>
                <w:bCs/>
                <w:sz w:val="20"/>
                <w:szCs w:val="20"/>
              </w:rPr>
              <w:t>aşar</w:t>
            </w:r>
            <w:bookmarkStart w:id="0" w:name="_GoBack"/>
            <w:bookmarkEnd w:id="0"/>
          </w:p>
        </w:tc>
        <w:tc>
          <w:tcPr>
            <w:tcW w:w="1417" w:type="dxa"/>
            <w:vAlign w:val="center"/>
          </w:tcPr>
          <w:p w:rsidR="00D54F00" w:rsidRPr="005E41B9" w:rsidRDefault="002A4EC0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1.09.2021</w:t>
            </w:r>
          </w:p>
        </w:tc>
        <w:tc>
          <w:tcPr>
            <w:tcW w:w="1697" w:type="dxa"/>
            <w:vAlign w:val="center"/>
          </w:tcPr>
          <w:p w:rsidR="00D54F00" w:rsidRPr="005E41B9" w:rsidRDefault="002A4EC0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2098" w:type="dxa"/>
            <w:vAlign w:val="center"/>
          </w:tcPr>
          <w:p w:rsidR="00D54F00" w:rsidRPr="005C6E6D" w:rsidRDefault="002A4EC0" w:rsidP="005E41B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5077E4" w:rsidRPr="005E41B9" w:rsidTr="002628DA">
        <w:tc>
          <w:tcPr>
            <w:tcW w:w="1242" w:type="dxa"/>
            <w:vAlign w:val="center"/>
          </w:tcPr>
          <w:p w:rsidR="005077E4" w:rsidRPr="002A4EC0" w:rsidRDefault="005077E4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077E4">
              <w:rPr>
                <w:rFonts w:ascii="Times New Roman" w:hAnsi="Times New Roman" w:cs="Times New Roman"/>
                <w:bCs/>
                <w:sz w:val="20"/>
                <w:szCs w:val="20"/>
              </w:rPr>
              <w:t>MAK2007</w:t>
            </w:r>
          </w:p>
        </w:tc>
        <w:tc>
          <w:tcPr>
            <w:tcW w:w="4536" w:type="dxa"/>
            <w:vAlign w:val="center"/>
          </w:tcPr>
          <w:p w:rsidR="005077E4" w:rsidRPr="002A4EC0" w:rsidRDefault="005077E4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077E4">
              <w:rPr>
                <w:rFonts w:ascii="Times New Roman" w:hAnsi="Times New Roman" w:cs="Times New Roman"/>
                <w:bCs/>
                <w:sz w:val="20"/>
                <w:szCs w:val="20"/>
              </w:rPr>
              <w:t>TERMODİNAMİK I</w:t>
            </w:r>
          </w:p>
        </w:tc>
        <w:tc>
          <w:tcPr>
            <w:tcW w:w="3686" w:type="dxa"/>
            <w:vAlign w:val="center"/>
          </w:tcPr>
          <w:p w:rsidR="005077E4" w:rsidRDefault="005077E4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1830618102 Ahmet Levent Çınar</w:t>
            </w:r>
          </w:p>
          <w:p w:rsidR="005E41B9" w:rsidRPr="002A4EC0" w:rsidRDefault="005E41B9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41B9">
              <w:rPr>
                <w:rFonts w:ascii="Times New Roman" w:hAnsi="Times New Roman" w:cs="Times New Roman"/>
                <w:bCs/>
                <w:sz w:val="20"/>
                <w:szCs w:val="20"/>
              </w:rPr>
              <w:t>031430049 Olcay Emil</w:t>
            </w:r>
          </w:p>
        </w:tc>
        <w:tc>
          <w:tcPr>
            <w:tcW w:w="1417" w:type="dxa"/>
            <w:vAlign w:val="center"/>
          </w:tcPr>
          <w:p w:rsidR="005077E4" w:rsidRPr="009946A9" w:rsidRDefault="005077E4" w:rsidP="00BF160A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1.09.2021</w:t>
            </w:r>
          </w:p>
        </w:tc>
        <w:tc>
          <w:tcPr>
            <w:tcW w:w="1697" w:type="dxa"/>
            <w:vAlign w:val="center"/>
          </w:tcPr>
          <w:p w:rsidR="005077E4" w:rsidRPr="009946A9" w:rsidRDefault="005077E4" w:rsidP="00BF160A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2098" w:type="dxa"/>
            <w:vAlign w:val="center"/>
          </w:tcPr>
          <w:p w:rsidR="005077E4" w:rsidRDefault="005077E4" w:rsidP="00BF160A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BF160A" w:rsidRPr="005E41B9" w:rsidTr="002628DA">
        <w:tc>
          <w:tcPr>
            <w:tcW w:w="1242" w:type="dxa"/>
            <w:vAlign w:val="center"/>
          </w:tcPr>
          <w:p w:rsidR="00BF160A" w:rsidRPr="005077E4" w:rsidRDefault="00BF160A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F160A">
              <w:rPr>
                <w:rFonts w:ascii="Times New Roman" w:hAnsi="Times New Roman" w:cs="Times New Roman"/>
                <w:bCs/>
                <w:sz w:val="20"/>
                <w:szCs w:val="20"/>
              </w:rPr>
              <w:t>MAT1071</w:t>
            </w:r>
          </w:p>
        </w:tc>
        <w:tc>
          <w:tcPr>
            <w:tcW w:w="4536" w:type="dxa"/>
            <w:vAlign w:val="center"/>
          </w:tcPr>
          <w:p w:rsidR="00BF160A" w:rsidRPr="005077E4" w:rsidRDefault="00BF160A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F160A">
              <w:rPr>
                <w:rFonts w:ascii="Times New Roman" w:hAnsi="Times New Roman" w:cs="Times New Roman"/>
                <w:bCs/>
                <w:sz w:val="20"/>
                <w:szCs w:val="20"/>
              </w:rPr>
              <w:t>MATEMATİK I</w:t>
            </w:r>
          </w:p>
        </w:tc>
        <w:tc>
          <w:tcPr>
            <w:tcW w:w="3686" w:type="dxa"/>
            <w:vAlign w:val="center"/>
          </w:tcPr>
          <w:p w:rsidR="00BF160A" w:rsidRDefault="00BF160A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F160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42010139 </w:t>
            </w:r>
            <w:proofErr w:type="spellStart"/>
            <w:r w:rsidRPr="00BF160A">
              <w:rPr>
                <w:rFonts w:ascii="Times New Roman" w:hAnsi="Times New Roman" w:cs="Times New Roman"/>
                <w:bCs/>
                <w:sz w:val="20"/>
                <w:szCs w:val="20"/>
              </w:rPr>
              <w:t>Beyda</w:t>
            </w:r>
            <w:proofErr w:type="spellEnd"/>
            <w:r w:rsidRPr="00BF160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Emin</w:t>
            </w:r>
          </w:p>
        </w:tc>
        <w:tc>
          <w:tcPr>
            <w:tcW w:w="1417" w:type="dxa"/>
            <w:vAlign w:val="center"/>
          </w:tcPr>
          <w:p w:rsidR="00BF160A" w:rsidRPr="009946A9" w:rsidRDefault="00BF160A" w:rsidP="00BF160A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1.09.2021</w:t>
            </w:r>
          </w:p>
        </w:tc>
        <w:tc>
          <w:tcPr>
            <w:tcW w:w="1697" w:type="dxa"/>
            <w:vAlign w:val="center"/>
          </w:tcPr>
          <w:p w:rsidR="00BF160A" w:rsidRPr="009946A9" w:rsidRDefault="00BF160A" w:rsidP="00BF160A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946A9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2098" w:type="dxa"/>
            <w:vAlign w:val="center"/>
          </w:tcPr>
          <w:p w:rsidR="00BF160A" w:rsidRDefault="00BF160A" w:rsidP="00BF160A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</w:tbl>
    <w:p w:rsidR="00A46E15" w:rsidRPr="00BF160A" w:rsidRDefault="00A46E15" w:rsidP="00A46E15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3754E5" w:rsidRPr="005C6E6D" w:rsidRDefault="003754E5" w:rsidP="00A46E1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3754E5" w:rsidRPr="005C6E6D" w:rsidRDefault="003754E5" w:rsidP="003754E5">
      <w:pPr>
        <w:spacing w:after="0"/>
        <w:rPr>
          <w:rFonts w:ascii="Times New Roman" w:hAnsi="Times New Roman" w:cs="Times New Roman"/>
          <w:b/>
          <w:bCs/>
          <w:sz w:val="24"/>
          <w:szCs w:val="20"/>
        </w:rPr>
      </w:pPr>
      <w:r w:rsidRPr="005C6E6D">
        <w:rPr>
          <w:rFonts w:ascii="Times New Roman" w:hAnsi="Times New Roman" w:cs="Times New Roman"/>
          <w:b/>
          <w:bCs/>
          <w:sz w:val="24"/>
          <w:szCs w:val="20"/>
        </w:rPr>
        <w:t>Mazeret Sınavına Alınmayacak Öğrenci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072"/>
        <w:gridCol w:w="7072"/>
      </w:tblGrid>
      <w:tr w:rsidR="003754E5" w:rsidRPr="005C6E6D" w:rsidTr="003754E5">
        <w:tc>
          <w:tcPr>
            <w:tcW w:w="7072" w:type="dxa"/>
          </w:tcPr>
          <w:p w:rsidR="003754E5" w:rsidRPr="005C6E6D" w:rsidRDefault="003754E5" w:rsidP="003754E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6D">
              <w:rPr>
                <w:rFonts w:ascii="Times New Roman" w:hAnsi="Times New Roman" w:cs="Times New Roman"/>
                <w:b/>
                <w:bCs/>
              </w:rPr>
              <w:t>MAZERET TALEP EDİLEN DERS</w:t>
            </w:r>
          </w:p>
        </w:tc>
        <w:tc>
          <w:tcPr>
            <w:tcW w:w="7072" w:type="dxa"/>
          </w:tcPr>
          <w:p w:rsidR="003754E5" w:rsidRPr="005C6E6D" w:rsidRDefault="003754E5" w:rsidP="003754E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C6E6D">
              <w:rPr>
                <w:rFonts w:ascii="Times New Roman" w:hAnsi="Times New Roman" w:cs="Times New Roman"/>
                <w:b/>
                <w:bCs/>
              </w:rPr>
              <w:t>ÖĞRENCİ</w:t>
            </w:r>
          </w:p>
        </w:tc>
      </w:tr>
      <w:tr w:rsidR="003754E5" w:rsidRPr="005C6E6D" w:rsidTr="003754E5">
        <w:tc>
          <w:tcPr>
            <w:tcW w:w="7072" w:type="dxa"/>
          </w:tcPr>
          <w:p w:rsidR="003754E5" w:rsidRPr="005C6E6D" w:rsidRDefault="005A5DE3" w:rsidP="006B49D4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5A5DE3">
              <w:rPr>
                <w:rFonts w:ascii="Times New Roman" w:hAnsi="Times New Roman" w:cs="Times New Roman"/>
                <w:bCs/>
              </w:rPr>
              <w:t>TEK3073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5A5DE3">
              <w:rPr>
                <w:rFonts w:ascii="Times New Roman" w:hAnsi="Times New Roman" w:cs="Times New Roman"/>
                <w:bCs/>
              </w:rPr>
              <w:t>İPLİK TEKNOLOJİSİ</w:t>
            </w:r>
          </w:p>
        </w:tc>
        <w:tc>
          <w:tcPr>
            <w:tcW w:w="7072" w:type="dxa"/>
          </w:tcPr>
          <w:p w:rsidR="003754E5" w:rsidRDefault="005A5DE3" w:rsidP="006B49D4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30930562 Ceyhun Koca</w:t>
            </w:r>
          </w:p>
          <w:p w:rsidR="005A5DE3" w:rsidRPr="005C6E6D" w:rsidRDefault="00D56014" w:rsidP="006B49D4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31830004 Deniz Öykü Bayraktar</w:t>
            </w:r>
          </w:p>
        </w:tc>
      </w:tr>
    </w:tbl>
    <w:p w:rsidR="003754E5" w:rsidRPr="005C6E6D" w:rsidRDefault="003754E5" w:rsidP="003754E5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3754E5" w:rsidRPr="005C6E6D" w:rsidRDefault="003754E5" w:rsidP="003754E5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A46E15" w:rsidRPr="005C6E6D" w:rsidRDefault="00A46E15" w:rsidP="00201BE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5C6E6D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m Başkanlığı</w:t>
      </w:r>
    </w:p>
    <w:p w:rsidR="00A46E15" w:rsidRPr="005C6E6D" w:rsidRDefault="00201BE5" w:rsidP="00201BE5">
      <w:pPr>
        <w:spacing w:after="0"/>
        <w:jc w:val="center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5C6E6D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="00A46E15" w:rsidRPr="005C6E6D">
        <w:rPr>
          <w:rFonts w:ascii="Times New Roman" w:hAnsi="Times New Roman" w:cs="Times New Roman"/>
          <w:b/>
          <w:bCs/>
          <w:i/>
          <w:sz w:val="20"/>
          <w:szCs w:val="20"/>
        </w:rPr>
        <w:t>Prof. Dr. Dilek KUT</w:t>
      </w:r>
    </w:p>
    <w:p w:rsidR="009D6F58" w:rsidRPr="005C6E6D" w:rsidRDefault="009D6F58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FD7655" w:rsidRPr="005C6E6D" w:rsidRDefault="00FD7655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FD7655" w:rsidRPr="005C6E6D" w:rsidRDefault="00FD7655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FD7655" w:rsidRPr="005C6E6D" w:rsidRDefault="00FD7655" w:rsidP="00FD765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sectPr w:rsidR="00FD7655" w:rsidRPr="005C6E6D" w:rsidSect="00A46E1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0EE1"/>
    <w:rsid w:val="000435F2"/>
    <w:rsid w:val="00056EF5"/>
    <w:rsid w:val="00057924"/>
    <w:rsid w:val="00081085"/>
    <w:rsid w:val="00090124"/>
    <w:rsid w:val="00091F50"/>
    <w:rsid w:val="00096CC5"/>
    <w:rsid w:val="000A0B5B"/>
    <w:rsid w:val="000D39DB"/>
    <w:rsid w:val="000E3515"/>
    <w:rsid w:val="00105795"/>
    <w:rsid w:val="00116E92"/>
    <w:rsid w:val="001327F0"/>
    <w:rsid w:val="0014326B"/>
    <w:rsid w:val="001458E0"/>
    <w:rsid w:val="00170B70"/>
    <w:rsid w:val="001921AB"/>
    <w:rsid w:val="0019265C"/>
    <w:rsid w:val="001A33C3"/>
    <w:rsid w:val="001B0B2E"/>
    <w:rsid w:val="001B5D63"/>
    <w:rsid w:val="001E6AED"/>
    <w:rsid w:val="001F212E"/>
    <w:rsid w:val="001F6A1E"/>
    <w:rsid w:val="00201BE5"/>
    <w:rsid w:val="00205748"/>
    <w:rsid w:val="0021458F"/>
    <w:rsid w:val="002204C0"/>
    <w:rsid w:val="00222F4F"/>
    <w:rsid w:val="0026175E"/>
    <w:rsid w:val="002628DA"/>
    <w:rsid w:val="00264FBE"/>
    <w:rsid w:val="00267642"/>
    <w:rsid w:val="00291B1D"/>
    <w:rsid w:val="0029291E"/>
    <w:rsid w:val="00292BE4"/>
    <w:rsid w:val="00294211"/>
    <w:rsid w:val="002A4EC0"/>
    <w:rsid w:val="002B2007"/>
    <w:rsid w:val="002B4275"/>
    <w:rsid w:val="002C5FEB"/>
    <w:rsid w:val="002D4D30"/>
    <w:rsid w:val="002E4BFD"/>
    <w:rsid w:val="002E634E"/>
    <w:rsid w:val="002E7134"/>
    <w:rsid w:val="00300309"/>
    <w:rsid w:val="0030625E"/>
    <w:rsid w:val="00312A0B"/>
    <w:rsid w:val="003140C1"/>
    <w:rsid w:val="00316F09"/>
    <w:rsid w:val="00330CE2"/>
    <w:rsid w:val="003334B8"/>
    <w:rsid w:val="00337579"/>
    <w:rsid w:val="0035163E"/>
    <w:rsid w:val="00352631"/>
    <w:rsid w:val="00373E18"/>
    <w:rsid w:val="003754E5"/>
    <w:rsid w:val="00375F19"/>
    <w:rsid w:val="00385027"/>
    <w:rsid w:val="00387ADB"/>
    <w:rsid w:val="003A3E01"/>
    <w:rsid w:val="003B3F49"/>
    <w:rsid w:val="003B49E4"/>
    <w:rsid w:val="003C5244"/>
    <w:rsid w:val="003D3D01"/>
    <w:rsid w:val="004055E7"/>
    <w:rsid w:val="00421B6E"/>
    <w:rsid w:val="0042392C"/>
    <w:rsid w:val="00430650"/>
    <w:rsid w:val="00432DC7"/>
    <w:rsid w:val="004365AC"/>
    <w:rsid w:val="00461F83"/>
    <w:rsid w:val="004663E4"/>
    <w:rsid w:val="00470B9D"/>
    <w:rsid w:val="00471392"/>
    <w:rsid w:val="00474DF6"/>
    <w:rsid w:val="00481984"/>
    <w:rsid w:val="00485589"/>
    <w:rsid w:val="00491BAF"/>
    <w:rsid w:val="004B3781"/>
    <w:rsid w:val="004D1A5B"/>
    <w:rsid w:val="004D476F"/>
    <w:rsid w:val="004F0444"/>
    <w:rsid w:val="004F077E"/>
    <w:rsid w:val="004F3BD5"/>
    <w:rsid w:val="00503189"/>
    <w:rsid w:val="0050634B"/>
    <w:rsid w:val="005077C5"/>
    <w:rsid w:val="005077E4"/>
    <w:rsid w:val="005254D9"/>
    <w:rsid w:val="00532DD2"/>
    <w:rsid w:val="00532E5D"/>
    <w:rsid w:val="00536B1C"/>
    <w:rsid w:val="00555DC1"/>
    <w:rsid w:val="00573A40"/>
    <w:rsid w:val="00574B5E"/>
    <w:rsid w:val="005775DE"/>
    <w:rsid w:val="00581C29"/>
    <w:rsid w:val="00594BC6"/>
    <w:rsid w:val="00597909"/>
    <w:rsid w:val="005A1D28"/>
    <w:rsid w:val="005A5DE3"/>
    <w:rsid w:val="005C0D54"/>
    <w:rsid w:val="005C28E5"/>
    <w:rsid w:val="005C5381"/>
    <w:rsid w:val="005C6E6D"/>
    <w:rsid w:val="005D24A7"/>
    <w:rsid w:val="005D328A"/>
    <w:rsid w:val="005E06CB"/>
    <w:rsid w:val="005E130B"/>
    <w:rsid w:val="005E41B9"/>
    <w:rsid w:val="005F0BD2"/>
    <w:rsid w:val="005F1B11"/>
    <w:rsid w:val="005F25DF"/>
    <w:rsid w:val="005F3ADD"/>
    <w:rsid w:val="00612A0F"/>
    <w:rsid w:val="0061562C"/>
    <w:rsid w:val="006214E1"/>
    <w:rsid w:val="00646950"/>
    <w:rsid w:val="00671F7F"/>
    <w:rsid w:val="006809F6"/>
    <w:rsid w:val="00686300"/>
    <w:rsid w:val="00695079"/>
    <w:rsid w:val="006A2350"/>
    <w:rsid w:val="006A5AB5"/>
    <w:rsid w:val="006A5E89"/>
    <w:rsid w:val="006B005D"/>
    <w:rsid w:val="006B49D4"/>
    <w:rsid w:val="006B7746"/>
    <w:rsid w:val="006C2B23"/>
    <w:rsid w:val="006D2224"/>
    <w:rsid w:val="006E04A4"/>
    <w:rsid w:val="00701770"/>
    <w:rsid w:val="00704A28"/>
    <w:rsid w:val="00710A06"/>
    <w:rsid w:val="007114C6"/>
    <w:rsid w:val="0071373F"/>
    <w:rsid w:val="0073049E"/>
    <w:rsid w:val="007323D2"/>
    <w:rsid w:val="0075060D"/>
    <w:rsid w:val="00763AF3"/>
    <w:rsid w:val="007945C1"/>
    <w:rsid w:val="007A36B1"/>
    <w:rsid w:val="007B14D5"/>
    <w:rsid w:val="007C47FE"/>
    <w:rsid w:val="007C7C82"/>
    <w:rsid w:val="007E7443"/>
    <w:rsid w:val="007F373A"/>
    <w:rsid w:val="007F5C61"/>
    <w:rsid w:val="008056E4"/>
    <w:rsid w:val="00814BC9"/>
    <w:rsid w:val="00816489"/>
    <w:rsid w:val="00824F78"/>
    <w:rsid w:val="008250FB"/>
    <w:rsid w:val="00830093"/>
    <w:rsid w:val="00830C3E"/>
    <w:rsid w:val="00831EFF"/>
    <w:rsid w:val="00844807"/>
    <w:rsid w:val="008640E2"/>
    <w:rsid w:val="00872300"/>
    <w:rsid w:val="00873BA9"/>
    <w:rsid w:val="0087715B"/>
    <w:rsid w:val="00882908"/>
    <w:rsid w:val="00884FEA"/>
    <w:rsid w:val="00891F5E"/>
    <w:rsid w:val="00896048"/>
    <w:rsid w:val="008A2E77"/>
    <w:rsid w:val="008C0EAB"/>
    <w:rsid w:val="008C2CB8"/>
    <w:rsid w:val="008C74FD"/>
    <w:rsid w:val="008E05FF"/>
    <w:rsid w:val="008E0FB9"/>
    <w:rsid w:val="008E51BE"/>
    <w:rsid w:val="008F4D41"/>
    <w:rsid w:val="008F6CEC"/>
    <w:rsid w:val="009057DD"/>
    <w:rsid w:val="00910095"/>
    <w:rsid w:val="00913855"/>
    <w:rsid w:val="0092312B"/>
    <w:rsid w:val="00927B88"/>
    <w:rsid w:val="0093189D"/>
    <w:rsid w:val="00933318"/>
    <w:rsid w:val="00941416"/>
    <w:rsid w:val="00955C5F"/>
    <w:rsid w:val="009635AD"/>
    <w:rsid w:val="0096548B"/>
    <w:rsid w:val="00967E15"/>
    <w:rsid w:val="00972BD9"/>
    <w:rsid w:val="00992BEE"/>
    <w:rsid w:val="009946A9"/>
    <w:rsid w:val="009B6713"/>
    <w:rsid w:val="009C26D7"/>
    <w:rsid w:val="009D001B"/>
    <w:rsid w:val="009D3ABD"/>
    <w:rsid w:val="009D6F58"/>
    <w:rsid w:val="009E1D96"/>
    <w:rsid w:val="009E4D1C"/>
    <w:rsid w:val="00A03DED"/>
    <w:rsid w:val="00A06849"/>
    <w:rsid w:val="00A21A85"/>
    <w:rsid w:val="00A323A8"/>
    <w:rsid w:val="00A36481"/>
    <w:rsid w:val="00A46E15"/>
    <w:rsid w:val="00A51D71"/>
    <w:rsid w:val="00A63B23"/>
    <w:rsid w:val="00A832CC"/>
    <w:rsid w:val="00A9231B"/>
    <w:rsid w:val="00AA05FD"/>
    <w:rsid w:val="00AB7045"/>
    <w:rsid w:val="00AC664B"/>
    <w:rsid w:val="00AD64AD"/>
    <w:rsid w:val="00AD7084"/>
    <w:rsid w:val="00AF5499"/>
    <w:rsid w:val="00B0205D"/>
    <w:rsid w:val="00B17B98"/>
    <w:rsid w:val="00B256F6"/>
    <w:rsid w:val="00B31E74"/>
    <w:rsid w:val="00B323FD"/>
    <w:rsid w:val="00B36EE1"/>
    <w:rsid w:val="00B37BE8"/>
    <w:rsid w:val="00B42A04"/>
    <w:rsid w:val="00B46437"/>
    <w:rsid w:val="00B72BE6"/>
    <w:rsid w:val="00B81F23"/>
    <w:rsid w:val="00BA33DC"/>
    <w:rsid w:val="00BB0ECA"/>
    <w:rsid w:val="00BB5813"/>
    <w:rsid w:val="00BD3639"/>
    <w:rsid w:val="00BE1B25"/>
    <w:rsid w:val="00BF160A"/>
    <w:rsid w:val="00C05CC9"/>
    <w:rsid w:val="00C10B29"/>
    <w:rsid w:val="00C225C1"/>
    <w:rsid w:val="00C419FF"/>
    <w:rsid w:val="00C45E83"/>
    <w:rsid w:val="00C50767"/>
    <w:rsid w:val="00C54CB6"/>
    <w:rsid w:val="00C562FA"/>
    <w:rsid w:val="00C733A7"/>
    <w:rsid w:val="00C75AE9"/>
    <w:rsid w:val="00C82F00"/>
    <w:rsid w:val="00C87B45"/>
    <w:rsid w:val="00C922A2"/>
    <w:rsid w:val="00C96FD2"/>
    <w:rsid w:val="00CA7262"/>
    <w:rsid w:val="00CB0E6E"/>
    <w:rsid w:val="00CB61F0"/>
    <w:rsid w:val="00CD4262"/>
    <w:rsid w:val="00CD52E4"/>
    <w:rsid w:val="00D1556E"/>
    <w:rsid w:val="00D171DE"/>
    <w:rsid w:val="00D208C8"/>
    <w:rsid w:val="00D45EB5"/>
    <w:rsid w:val="00D54F00"/>
    <w:rsid w:val="00D5509F"/>
    <w:rsid w:val="00D56014"/>
    <w:rsid w:val="00D569AD"/>
    <w:rsid w:val="00D62CE4"/>
    <w:rsid w:val="00D631BC"/>
    <w:rsid w:val="00D676DF"/>
    <w:rsid w:val="00D75817"/>
    <w:rsid w:val="00D82889"/>
    <w:rsid w:val="00D92DD0"/>
    <w:rsid w:val="00D93905"/>
    <w:rsid w:val="00DA1220"/>
    <w:rsid w:val="00DA5732"/>
    <w:rsid w:val="00DC0413"/>
    <w:rsid w:val="00DD4368"/>
    <w:rsid w:val="00DD5868"/>
    <w:rsid w:val="00DF6C85"/>
    <w:rsid w:val="00E01FFC"/>
    <w:rsid w:val="00E122DD"/>
    <w:rsid w:val="00E139F1"/>
    <w:rsid w:val="00E32FB2"/>
    <w:rsid w:val="00E56E54"/>
    <w:rsid w:val="00E57BDE"/>
    <w:rsid w:val="00E77BC6"/>
    <w:rsid w:val="00E97B72"/>
    <w:rsid w:val="00EA604C"/>
    <w:rsid w:val="00EE1A4E"/>
    <w:rsid w:val="00EE382F"/>
    <w:rsid w:val="00EE6384"/>
    <w:rsid w:val="00EF3D3C"/>
    <w:rsid w:val="00EF7643"/>
    <w:rsid w:val="00F157E8"/>
    <w:rsid w:val="00F5124F"/>
    <w:rsid w:val="00F65214"/>
    <w:rsid w:val="00F9435D"/>
    <w:rsid w:val="00FA77EE"/>
    <w:rsid w:val="00FA7A9B"/>
    <w:rsid w:val="00FB6E8D"/>
    <w:rsid w:val="00FD0903"/>
    <w:rsid w:val="00FD1949"/>
    <w:rsid w:val="00FD738B"/>
    <w:rsid w:val="00FD7655"/>
    <w:rsid w:val="00FD778A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A1E11FD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46E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75817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locked/>
    <w:rsid w:val="00B17B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F7716-BEBB-43B2-9CDD-63796C3A7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5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CASPER</cp:lastModifiedBy>
  <cp:revision>139</cp:revision>
  <cp:lastPrinted>2020-02-07T10:30:00Z</cp:lastPrinted>
  <dcterms:created xsi:type="dcterms:W3CDTF">2019-02-06T10:50:00Z</dcterms:created>
  <dcterms:modified xsi:type="dcterms:W3CDTF">2021-09-10T13:37:00Z</dcterms:modified>
</cp:coreProperties>
</file>